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w:t>
      </w:r>
      <w:r>
        <w:t xml:space="preserve"> </w:t>
      </w:r>
      <w:r>
        <w:t xml:space="preserve">General</w:t>
      </w:r>
      <w:r>
        <w:t xml:space="preserve"> </w:t>
      </w:r>
      <w:r>
        <w:t xml:space="preserve">Practitioner</w:t>
      </w:r>
      <w:r>
        <w:t xml:space="preserve"> </w:t>
      </w:r>
      <w:r>
        <w:t xml:space="preserve">Cover</w:t>
      </w:r>
      <w:r>
        <w:t xml:space="preserve"> </w:t>
      </w:r>
      <w:r>
        <w:t xml:space="preserve">Letter</w:t>
      </w:r>
    </w:p>
    <w:bookmarkStart w:id="20" w:name="Xf9ec9759986a4356a859c39f024fff829ea3af1"/>
    <w:p>
      <w:pPr>
        <w:pStyle w:val="Heading2"/>
      </w:pPr>
      <w:r>
        <w:t xml:space="preserve">Cover Letter for Doctor General Practitioner Position in Ghana Accra</w:t>
      </w:r>
    </w:p>
    <w:p>
      <w:pPr>
        <w:pStyle w:val="FirstParagraph"/>
      </w:pPr>
      <w:r>
        <w:t xml:space="preserve">Dear [Hiring Manager's Name or "Recruitment Team"],</w:t>
      </w:r>
    </w:p>
    <w:p>
      <w:pPr>
        <w:pStyle w:val="BodyText"/>
      </w:pPr>
      <w:r>
        <w:t xml:space="preserve">I am writing to express my sincere interest in the Doctor General Practitioner position at your esteemed institution in Ghana, Accra. As a dedicated and experienced medical professional with a passion for community healthcare, I am eager to contribute my skills and expertise to your team while supporting the health and well-being of patients in this vibrant city. With over [X years] of experience in general practice, I have developed a strong foundation in diagnosing, treating, and managing a wide range of medical conditions across diverse patient populations. My commitment to compassionate care, continuous learning, and cultural sensitivity aligns seamlessly with the values of your organization and the needs of the Ghanaian healthcare landscape.</w:t>
      </w:r>
    </w:p>
    <w:p>
      <w:pPr>
        <w:pStyle w:val="BodyText"/>
      </w:pPr>
      <w:r>
        <w:t xml:space="preserve">As a Doctor General Practitioner, I understand the critical role that primary care plays in maintaining public health. In my previous roles at [Previous Healthcare Institutions or Settings], I have provided comprehensive medical services, including preventive care, chronic disease management, acute illness treatment, and patient education. My ability to build trust with patients through clear communication and empathy has allowed me to foster long-term relationships that prioritize their individual needs. Whether it is conducting routine check-ups, managing complex cases, or addressing urgent health concerns in a fast-paced environment, I approach every challenge with dedication and a patient-centered mindset.</w:t>
      </w:r>
    </w:p>
    <w:p>
      <w:pPr>
        <w:pStyle w:val="BodyText"/>
      </w:pPr>
      <w:r>
        <w:t xml:space="preserve">The unique healthcare challenges faced by Ghana Accra have always inspired me to deepen my understanding of local medical practices and cultural contexts. Having [mention any relevant experience or training in Ghana or similar settings], I am well-versed in the specific needs of communities in this region. For instance, I have worked closely with patients from various socioeconomic backgrounds, navigating language barriers and resource constraints to deliver effective care. This experience has reinforced my ability to adapt quickly, think critically under pressure, and collaborate with multidisciplinary teams to achieve optimal patient outcomes.</w:t>
      </w:r>
    </w:p>
    <w:p>
      <w:pPr>
        <w:pStyle w:val="BodyText"/>
      </w:pPr>
      <w:r>
        <w:t xml:space="preserve">One of the key strengths I bring as a Doctor General Practitioner is my focus on preventive care. In Ghana, where access to specialized healthcare can be limited, I have emphasized early detection and education to reduce the burden of preventable diseases. My efforts in conducting health awareness campaigns, promoting vaccination programs, and advocating for healthy lifestyles have positively impacted patient outcomes in previous roles. I am particularly passionate about empowering patients to take an active role in their health, which aligns with the mission of your organization to improve community well-being.</w:t>
      </w:r>
    </w:p>
    <w:p>
      <w:pPr>
        <w:pStyle w:val="BodyText"/>
      </w:pPr>
      <w:r>
        <w:t xml:space="preserve">Furthermore, my clinical expertise extends beyond traditional medical practices. I am proficient in using modern diagnostic tools and electronic health records systems, ensuring efficient and accurate patient care. I have also participated in continuous professional development programs to stay updated on advancements in general medicine, including the latest guidelines for managing common conditions such as diabetes, hypertension, and respiratory infections. My commitment to lifelong learning ensures that I provide evidence-based care that meets the highest standards of medical practice.</w:t>
      </w:r>
    </w:p>
    <w:p>
      <w:pPr>
        <w:pStyle w:val="BodyText"/>
      </w:pPr>
      <w:r>
        <w:t xml:space="preserve">What sets me apart as a Doctor General Practitioner is my ability to balance clinical excellence with a deep respect for cultural diversity. In Accra, where healthcare delivery often intersects with local traditions and beliefs, I have learned to approach each patient with openness and sensitivity. For example, I have collaborated with traditional healers in certain cases to provide holistic care that respects patients’ preferences while ensuring safety and efficacy. This approach not only strengthens patient trust but also contributes to more sustainable health outcomes.</w:t>
      </w:r>
    </w:p>
    <w:p>
      <w:pPr>
        <w:pStyle w:val="BodyText"/>
      </w:pPr>
      <w:r>
        <w:t xml:space="preserve">Moreover, my experience in Ghana Accra has exposed me to the importance of teamwork and collaboration in healthcare. I have worked alongside nurses, pharmacists, and community health workers to develop integrated care plans that address both medical and social determinants of health. This collaborative spirit is essential for addressing the complex needs of patients in a dynamic urban environment like Accra. I am confident that my ability to communicate effectively across disciplines will enable me to contribute meaningfully to your team.</w:t>
      </w:r>
    </w:p>
    <w:p>
      <w:pPr>
        <w:pStyle w:val="BodyText"/>
      </w:pPr>
      <w:r>
        <w:t xml:space="preserve">In addition to my clinical skills, I possess strong organizational and leadership abilities. Whether it is managing a busy outpatient clinic or mentoring junior healthcare professionals, I take pride in creating an environment where quality care thrives. My attention to detail ensures that patient records are accurate and up-to-date, while my proactive approach allows me to anticipate potential health risks and intervene early. These qualities have consistently led to high patient satisfaction scores and positive feedback from colleagues.</w:t>
      </w:r>
    </w:p>
    <w:p>
      <w:pPr>
        <w:pStyle w:val="BodyText"/>
      </w:pPr>
      <w:r>
        <w:t xml:space="preserve">I am particularly drawn to this opportunity in Ghana Accra because of the city’s growing healthcare infrastructure and its role as a hub for medical innovation in West Africa. I am excited about the prospect of contributing to a forward-thinking institution that values both clinical excellence and community engagement. I believe my background, coupled with my enthusiasm for serving in this region, makes me an ideal candidate for the Doctor General Practitioner position.</w:t>
      </w:r>
    </w:p>
    <w:p>
      <w:pPr>
        <w:pStyle w:val="BodyText"/>
      </w:pPr>
      <w:r>
        <w:t xml:space="preserve">Thank you for considering my application. I would welcome the opportunity to discuss how my skills and experiences align with your organization’s goals. Please feel free to contact me at [Your Phone Number] or [Your Email Address] at your earliest convenience. I look forward to the possibility of contributing to the continued success of your team in Ghana Accra.</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 General Practitioner Cover Letter</dc:title>
  <dc:creator/>
  <dc:language>en</dc:language>
  <cp:keywords/>
  <dcterms:created xsi:type="dcterms:W3CDTF">2026-07-21T14:04:32Z</dcterms:created>
  <dcterms:modified xsi:type="dcterms:W3CDTF">2026-07-21T14:04:32Z</dcterms:modified>
</cp:coreProperties>
</file>

<file path=docProps/custom.xml><?xml version="1.0" encoding="utf-8"?>
<Properties xmlns="http://schemas.openxmlformats.org/officeDocument/2006/custom-properties" xmlns:vt="http://schemas.openxmlformats.org/officeDocument/2006/docPropsVTypes"/>
</file>